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1C919" w14:textId="4A88CE4E" w:rsidR="003D29A9" w:rsidRDefault="00834FBE" w:rsidP="00834FBE">
      <w:pPr>
        <w:jc w:val="center"/>
        <w:rPr>
          <w:b/>
          <w:bCs/>
          <w:sz w:val="44"/>
          <w:szCs w:val="44"/>
        </w:rPr>
      </w:pPr>
      <w:r w:rsidRPr="00834FBE">
        <w:rPr>
          <w:b/>
          <w:bCs/>
          <w:sz w:val="44"/>
          <w:szCs w:val="44"/>
        </w:rPr>
        <w:t>Creating a new file share</w:t>
      </w:r>
    </w:p>
    <w:p w14:paraId="7D5F754D" w14:textId="52240B8C" w:rsidR="00834FBE" w:rsidRDefault="00834FBE" w:rsidP="00834FBE">
      <w:pPr>
        <w:rPr>
          <w:b/>
          <w:bCs/>
          <w:sz w:val="44"/>
          <w:szCs w:val="44"/>
        </w:rPr>
      </w:pPr>
    </w:p>
    <w:p w14:paraId="4BDBEE5F" w14:textId="25DF09DE" w:rsidR="00834FBE" w:rsidRPr="00372FDD" w:rsidRDefault="00834FBE" w:rsidP="00834FBE">
      <w:pPr>
        <w:rPr>
          <w:sz w:val="28"/>
          <w:szCs w:val="28"/>
        </w:rPr>
      </w:pPr>
      <w:r w:rsidRPr="00372FDD">
        <w:rPr>
          <w:sz w:val="28"/>
          <w:szCs w:val="28"/>
        </w:rPr>
        <w:t>For this example, the share will be “CIT Example”</w:t>
      </w:r>
    </w:p>
    <w:p w14:paraId="54273252" w14:textId="2D3F8CD0" w:rsidR="00834FBE" w:rsidRPr="00372FDD" w:rsidRDefault="00834FBE" w:rsidP="00834FBE">
      <w:pPr>
        <w:rPr>
          <w:sz w:val="28"/>
          <w:szCs w:val="28"/>
        </w:rPr>
      </w:pPr>
      <w:r w:rsidRPr="00372FDD">
        <w:rPr>
          <w:sz w:val="28"/>
          <w:szCs w:val="28"/>
        </w:rPr>
        <w:t>Create new share with 1</w:t>
      </w:r>
      <w:r w:rsidR="00DF7B8B" w:rsidRPr="00372FDD">
        <w:rPr>
          <w:sz w:val="28"/>
          <w:szCs w:val="28"/>
        </w:rPr>
        <w:t>50</w:t>
      </w:r>
      <w:r w:rsidRPr="00372FDD">
        <w:rPr>
          <w:sz w:val="28"/>
          <w:szCs w:val="28"/>
        </w:rPr>
        <w:t>GB quota to be used by our group for training.</w:t>
      </w:r>
    </w:p>
    <w:p w14:paraId="410C2336" w14:textId="7429ECDD" w:rsidR="00834FBE" w:rsidRPr="00372FDD" w:rsidRDefault="009A4A3C" w:rsidP="00834FBE">
      <w:pPr>
        <w:rPr>
          <w:sz w:val="28"/>
          <w:szCs w:val="28"/>
        </w:rPr>
      </w:pPr>
      <w:r w:rsidRPr="00372FDD">
        <w:rPr>
          <w:sz w:val="28"/>
          <w:szCs w:val="28"/>
        </w:rPr>
        <w:t>The first thing you will do is navigate to your jump box VM on your machine and connect the VPN.</w:t>
      </w:r>
    </w:p>
    <w:p w14:paraId="0770D15A" w14:textId="7030AD5D" w:rsidR="009A4A3C" w:rsidRPr="00372FDD" w:rsidRDefault="009A4A3C" w:rsidP="00834FBE">
      <w:pPr>
        <w:rPr>
          <w:sz w:val="28"/>
          <w:szCs w:val="28"/>
        </w:rPr>
      </w:pPr>
      <w:r w:rsidRPr="00372FDD">
        <w:rPr>
          <w:sz w:val="28"/>
          <w:szCs w:val="28"/>
        </w:rPr>
        <w:t xml:space="preserve">The you will remote desktop into </w:t>
      </w:r>
      <w:r w:rsidR="009D60E7">
        <w:rPr>
          <w:sz w:val="28"/>
          <w:szCs w:val="28"/>
        </w:rPr>
        <w:t xml:space="preserve"> cit-jump-fs.ad.wsu.edu </w:t>
      </w:r>
      <w:r w:rsidR="002B008F">
        <w:rPr>
          <w:sz w:val="28"/>
          <w:szCs w:val="28"/>
        </w:rPr>
        <w:t>using your Tier1Hi account.</w:t>
      </w:r>
    </w:p>
    <w:p w14:paraId="30D61996" w14:textId="4E382EE1" w:rsidR="00834FBE" w:rsidRPr="00372FDD" w:rsidRDefault="00834FBE" w:rsidP="009A4A3C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372FDD">
        <w:rPr>
          <w:sz w:val="28"/>
          <w:szCs w:val="28"/>
        </w:rPr>
        <w:t>Create the groups for your new share</w:t>
      </w:r>
      <w:r w:rsidR="00336D63">
        <w:rPr>
          <w:sz w:val="28"/>
          <w:szCs w:val="28"/>
        </w:rPr>
        <w:t xml:space="preserve"> using defaults</w:t>
      </w:r>
    </w:p>
    <w:p w14:paraId="0B8A91CC" w14:textId="2B17520D" w:rsidR="00834FBE" w:rsidRPr="00372FDD" w:rsidRDefault="00834FBE" w:rsidP="009A4A3C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372FDD">
        <w:rPr>
          <w:sz w:val="28"/>
          <w:szCs w:val="28"/>
        </w:rPr>
        <w:t>Open ADUC and Navigate to WSU\CAHNRS\Tier 2\Groups\Storage</w:t>
      </w:r>
    </w:p>
    <w:p w14:paraId="38B392D1" w14:textId="1F54670E" w:rsidR="009A4A3C" w:rsidRPr="00372FDD" w:rsidRDefault="009A4A3C" w:rsidP="009A4A3C">
      <w:pPr>
        <w:pStyle w:val="ListParagraph"/>
        <w:rPr>
          <w:sz w:val="28"/>
          <w:szCs w:val="28"/>
        </w:rPr>
      </w:pPr>
      <w:r w:rsidRPr="00372FDD">
        <w:rPr>
          <w:noProof/>
          <w:sz w:val="28"/>
          <w:szCs w:val="28"/>
        </w:rPr>
        <w:drawing>
          <wp:inline distT="0" distB="0" distL="0" distR="0" wp14:anchorId="14575672" wp14:editId="31817549">
            <wp:extent cx="3438525" cy="2260022"/>
            <wp:effectExtent l="0" t="0" r="0" b="6985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64260" cy="2276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481C5" w14:textId="09684CBA" w:rsidR="00834FBE" w:rsidRPr="008348C5" w:rsidRDefault="00834FBE" w:rsidP="009A4A3C">
      <w:pPr>
        <w:pStyle w:val="ListParagraph"/>
        <w:numPr>
          <w:ilvl w:val="1"/>
          <w:numId w:val="4"/>
        </w:numPr>
        <w:rPr>
          <w:b/>
          <w:bCs/>
          <w:sz w:val="28"/>
          <w:szCs w:val="28"/>
          <w:u w:val="single"/>
        </w:rPr>
      </w:pPr>
      <w:r w:rsidRPr="00372FDD">
        <w:rPr>
          <w:sz w:val="28"/>
          <w:szCs w:val="28"/>
        </w:rPr>
        <w:t>Create both a read group and read</w:t>
      </w:r>
      <w:r w:rsidR="00372FDD">
        <w:rPr>
          <w:sz w:val="28"/>
          <w:szCs w:val="28"/>
        </w:rPr>
        <w:t>/</w:t>
      </w:r>
      <w:r w:rsidRPr="00372FDD">
        <w:rPr>
          <w:sz w:val="28"/>
          <w:szCs w:val="28"/>
        </w:rPr>
        <w:t>write group for each folder</w:t>
      </w:r>
      <w:r w:rsidR="00DA58B4">
        <w:rPr>
          <w:sz w:val="28"/>
          <w:szCs w:val="28"/>
        </w:rPr>
        <w:t>,</w:t>
      </w:r>
      <w:r w:rsidR="00DA58B4" w:rsidRPr="008348C5">
        <w:rPr>
          <w:b/>
          <w:bCs/>
          <w:sz w:val="28"/>
          <w:szCs w:val="28"/>
          <w:u w:val="single"/>
        </w:rPr>
        <w:t xml:space="preserve"> </w:t>
      </w:r>
      <w:r w:rsidR="008348C5" w:rsidRPr="008348C5">
        <w:rPr>
          <w:b/>
          <w:bCs/>
          <w:sz w:val="28"/>
          <w:szCs w:val="28"/>
          <w:u w:val="single"/>
        </w:rPr>
        <w:t>(</w:t>
      </w:r>
      <w:r w:rsidR="00DA58B4" w:rsidRPr="008348C5">
        <w:rPr>
          <w:b/>
          <w:bCs/>
          <w:sz w:val="28"/>
          <w:szCs w:val="28"/>
          <w:u w:val="single"/>
        </w:rPr>
        <w:t>make sure to make your groups a member of CAHNRS-</w:t>
      </w:r>
      <w:proofErr w:type="spellStart"/>
      <w:r w:rsidR="00DA58B4" w:rsidRPr="008348C5">
        <w:rPr>
          <w:b/>
          <w:bCs/>
          <w:sz w:val="28"/>
          <w:szCs w:val="28"/>
          <w:u w:val="single"/>
        </w:rPr>
        <w:t>Files.browse</w:t>
      </w:r>
      <w:proofErr w:type="spellEnd"/>
      <w:r w:rsidR="008348C5" w:rsidRPr="008348C5">
        <w:rPr>
          <w:b/>
          <w:bCs/>
          <w:sz w:val="28"/>
          <w:szCs w:val="28"/>
          <w:u w:val="single"/>
        </w:rPr>
        <w:t>)</w:t>
      </w:r>
    </w:p>
    <w:p w14:paraId="4510C3B8" w14:textId="61837A29" w:rsidR="00834FBE" w:rsidRPr="00372FDD" w:rsidRDefault="00834FBE" w:rsidP="009A4A3C">
      <w:pPr>
        <w:pStyle w:val="ListParagraph"/>
        <w:numPr>
          <w:ilvl w:val="2"/>
          <w:numId w:val="4"/>
        </w:numPr>
        <w:rPr>
          <w:sz w:val="28"/>
          <w:szCs w:val="28"/>
        </w:rPr>
      </w:pPr>
      <w:proofErr w:type="gramStart"/>
      <w:r w:rsidRPr="00372FDD">
        <w:rPr>
          <w:sz w:val="28"/>
          <w:szCs w:val="28"/>
        </w:rPr>
        <w:t>Cahnrs-</w:t>
      </w:r>
      <w:proofErr w:type="spellStart"/>
      <w:r w:rsidRPr="00372FDD">
        <w:rPr>
          <w:sz w:val="28"/>
          <w:szCs w:val="28"/>
        </w:rPr>
        <w:t>Files.CIT.Example.R</w:t>
      </w:r>
      <w:proofErr w:type="spellEnd"/>
      <w:proofErr w:type="gramEnd"/>
      <w:r w:rsidR="0083611F">
        <w:rPr>
          <w:sz w:val="28"/>
          <w:szCs w:val="28"/>
        </w:rPr>
        <w:t xml:space="preserve"> – Read Only</w:t>
      </w:r>
    </w:p>
    <w:p w14:paraId="085F0DC6" w14:textId="3C272391" w:rsidR="00834FBE" w:rsidRPr="00372FDD" w:rsidRDefault="00834FBE" w:rsidP="009A4A3C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372FDD">
        <w:rPr>
          <w:sz w:val="28"/>
          <w:szCs w:val="28"/>
        </w:rPr>
        <w:t>Cahnrs-Files.CIT.Example.RW</w:t>
      </w:r>
      <w:r w:rsidR="0083611F">
        <w:rPr>
          <w:sz w:val="28"/>
          <w:szCs w:val="28"/>
        </w:rPr>
        <w:t xml:space="preserve"> – </w:t>
      </w:r>
      <w:r w:rsidR="0083611F" w:rsidRPr="0083611F">
        <w:rPr>
          <w:b/>
          <w:bCs/>
          <w:color w:val="FF0000"/>
          <w:sz w:val="28"/>
          <w:szCs w:val="28"/>
        </w:rPr>
        <w:t>Do not check Full Control</w:t>
      </w:r>
    </w:p>
    <w:p w14:paraId="476E1B30" w14:textId="7B39260D" w:rsidR="009A4A3C" w:rsidRPr="00372FDD" w:rsidRDefault="009A4A3C" w:rsidP="009A4A3C">
      <w:pPr>
        <w:pStyle w:val="ListParagraph"/>
        <w:ind w:left="1080"/>
        <w:rPr>
          <w:sz w:val="28"/>
          <w:szCs w:val="28"/>
        </w:rPr>
      </w:pPr>
      <w:r w:rsidRPr="00372FDD">
        <w:rPr>
          <w:noProof/>
          <w:sz w:val="28"/>
          <w:szCs w:val="28"/>
        </w:rPr>
        <w:lastRenderedPageBreak/>
        <w:drawing>
          <wp:inline distT="0" distB="0" distL="0" distR="0" wp14:anchorId="5A75A9FF" wp14:editId="5909D398">
            <wp:extent cx="3730370" cy="2257425"/>
            <wp:effectExtent l="0" t="0" r="381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06780" cy="2303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4C8C3" w14:textId="7FAA0F99" w:rsidR="00834FBE" w:rsidRPr="00372FDD" w:rsidRDefault="00834FBE" w:rsidP="009A4A3C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372FDD">
        <w:rPr>
          <w:sz w:val="28"/>
          <w:szCs w:val="28"/>
        </w:rPr>
        <w:t>Add users to the group</w:t>
      </w:r>
      <w:r w:rsidR="00DF7B8B" w:rsidRPr="00372FDD">
        <w:rPr>
          <w:sz w:val="28"/>
          <w:szCs w:val="28"/>
        </w:rPr>
        <w:t>s</w:t>
      </w:r>
      <w:r w:rsidRPr="00372FDD">
        <w:rPr>
          <w:sz w:val="28"/>
          <w:szCs w:val="28"/>
        </w:rPr>
        <w:t xml:space="preserve"> if you have a list</w:t>
      </w:r>
      <w:r w:rsidR="00873FB7">
        <w:rPr>
          <w:sz w:val="28"/>
          <w:szCs w:val="28"/>
        </w:rPr>
        <w:t xml:space="preserve">. Or </w:t>
      </w:r>
      <w:r w:rsidR="009A4A3C" w:rsidRPr="00372FDD">
        <w:rPr>
          <w:sz w:val="28"/>
          <w:szCs w:val="28"/>
        </w:rPr>
        <w:t xml:space="preserve">this can be done </w:t>
      </w:r>
      <w:proofErr w:type="gramStart"/>
      <w:r w:rsidR="009A4A3C" w:rsidRPr="00372FDD">
        <w:rPr>
          <w:sz w:val="28"/>
          <w:szCs w:val="28"/>
        </w:rPr>
        <w:t>at a later date</w:t>
      </w:r>
      <w:proofErr w:type="gramEnd"/>
      <w:r w:rsidR="00873FB7">
        <w:rPr>
          <w:sz w:val="28"/>
          <w:szCs w:val="28"/>
        </w:rPr>
        <w:t xml:space="preserve"> if you don’t have names yet</w:t>
      </w:r>
    </w:p>
    <w:p w14:paraId="109BCA2D" w14:textId="43A7D180" w:rsidR="009A4A3C" w:rsidRPr="00372FDD" w:rsidRDefault="009A4A3C" w:rsidP="009A4A3C">
      <w:pPr>
        <w:pStyle w:val="ListParagraph"/>
        <w:ind w:left="1080"/>
        <w:rPr>
          <w:sz w:val="28"/>
          <w:szCs w:val="28"/>
        </w:rPr>
      </w:pPr>
    </w:p>
    <w:p w14:paraId="0FA34AC2" w14:textId="77777777" w:rsidR="00DF7B8B" w:rsidRPr="00372FDD" w:rsidRDefault="00DF7B8B" w:rsidP="00DF7B8B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372FDD">
        <w:rPr>
          <w:sz w:val="28"/>
          <w:szCs w:val="28"/>
        </w:rPr>
        <w:t xml:space="preserve">Create the folder for your new share: Open File Explorer and Navigate to </w:t>
      </w:r>
      <w:hyperlink r:id="rId7" w:history="1">
        <w:r w:rsidRPr="00372FDD">
          <w:rPr>
            <w:rStyle w:val="Hyperlink"/>
            <w:sz w:val="28"/>
            <w:szCs w:val="28"/>
          </w:rPr>
          <w:t>\\cahnrs-files\shares\</w:t>
        </w:r>
      </w:hyperlink>
    </w:p>
    <w:p w14:paraId="0677BB23" w14:textId="77777777" w:rsidR="00DF7B8B" w:rsidRPr="00372FDD" w:rsidRDefault="00DF7B8B" w:rsidP="00DF7B8B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372FDD">
        <w:rPr>
          <w:sz w:val="28"/>
          <w:szCs w:val="28"/>
        </w:rPr>
        <w:t xml:space="preserve">Create the folder </w:t>
      </w:r>
      <w:proofErr w:type="spellStart"/>
      <w:r w:rsidRPr="00372FDD">
        <w:rPr>
          <w:b/>
          <w:bCs/>
          <w:sz w:val="28"/>
          <w:szCs w:val="28"/>
        </w:rPr>
        <w:t>CIT.Example</w:t>
      </w:r>
      <w:proofErr w:type="spellEnd"/>
    </w:p>
    <w:p w14:paraId="10AA2D40" w14:textId="7C724120" w:rsidR="00DF7B8B" w:rsidRPr="00372FDD" w:rsidRDefault="00DF7B8B" w:rsidP="00DF7B8B">
      <w:pPr>
        <w:pStyle w:val="ListParagraph"/>
        <w:ind w:left="360"/>
        <w:rPr>
          <w:sz w:val="28"/>
          <w:szCs w:val="28"/>
        </w:rPr>
      </w:pPr>
    </w:p>
    <w:p w14:paraId="43C46480" w14:textId="71090BD5" w:rsidR="00DF7B8B" w:rsidRPr="00372FDD" w:rsidRDefault="00DF7B8B" w:rsidP="009A4A3C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372FDD">
        <w:rPr>
          <w:sz w:val="28"/>
          <w:szCs w:val="28"/>
        </w:rPr>
        <w:t>Add the groups you create</w:t>
      </w:r>
      <w:r w:rsidR="00372FDD">
        <w:rPr>
          <w:sz w:val="28"/>
          <w:szCs w:val="28"/>
        </w:rPr>
        <w:t>d</w:t>
      </w:r>
      <w:r w:rsidRPr="00372FDD">
        <w:rPr>
          <w:sz w:val="28"/>
          <w:szCs w:val="28"/>
        </w:rPr>
        <w:t xml:space="preserve"> to </w:t>
      </w:r>
      <w:r w:rsidR="00372FDD">
        <w:rPr>
          <w:sz w:val="28"/>
          <w:szCs w:val="28"/>
        </w:rPr>
        <w:t xml:space="preserve">the permissions of </w:t>
      </w:r>
      <w:r w:rsidRPr="00372FDD">
        <w:rPr>
          <w:sz w:val="28"/>
          <w:szCs w:val="28"/>
        </w:rPr>
        <w:t>your new share.</w:t>
      </w:r>
    </w:p>
    <w:p w14:paraId="7A58CE13" w14:textId="3BE9E06B" w:rsidR="00DF7B8B" w:rsidRPr="00372FDD" w:rsidRDefault="00DF7B8B" w:rsidP="00DF7B8B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372FDD">
        <w:rPr>
          <w:sz w:val="28"/>
          <w:szCs w:val="28"/>
        </w:rPr>
        <w:t>Right-click the folder you just created, click on Properties</w:t>
      </w:r>
    </w:p>
    <w:p w14:paraId="70C67FFF" w14:textId="77777777" w:rsidR="001B3ED6" w:rsidRDefault="00DF7B8B" w:rsidP="00DF7B8B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372FDD">
        <w:rPr>
          <w:sz w:val="28"/>
          <w:szCs w:val="28"/>
        </w:rPr>
        <w:t>Add the RW and R group you just create</w:t>
      </w:r>
      <w:r w:rsidR="00372FDD">
        <w:rPr>
          <w:sz w:val="28"/>
          <w:szCs w:val="28"/>
        </w:rPr>
        <w:t>d</w:t>
      </w:r>
      <w:r w:rsidRPr="00372FDD">
        <w:rPr>
          <w:sz w:val="28"/>
          <w:szCs w:val="28"/>
        </w:rPr>
        <w:t xml:space="preserve"> to the share</w:t>
      </w:r>
      <w:r w:rsidRPr="00372FDD">
        <w:rPr>
          <w:noProof/>
          <w:sz w:val="28"/>
          <w:szCs w:val="28"/>
        </w:rPr>
        <w:t xml:space="preserve"> </w:t>
      </w:r>
    </w:p>
    <w:p w14:paraId="496DE55A" w14:textId="53A27E18" w:rsidR="00115828" w:rsidRPr="00115828" w:rsidRDefault="001B3ED6" w:rsidP="00115828">
      <w:pPr>
        <w:pStyle w:val="ListParagraph"/>
        <w:numPr>
          <w:ilvl w:val="1"/>
          <w:numId w:val="4"/>
        </w:numPr>
        <w:rPr>
          <w:sz w:val="28"/>
          <w:szCs w:val="28"/>
        </w:rPr>
      </w:pPr>
      <w:r>
        <w:rPr>
          <w:noProof/>
          <w:sz w:val="28"/>
          <w:szCs w:val="28"/>
        </w:rPr>
        <w:t>Add the 2 groups you just created to the group Cahnrs.Files.Browse – (image 2 below</w:t>
      </w:r>
      <w:r w:rsidR="00115828">
        <w:rPr>
          <w:noProof/>
          <w:sz w:val="28"/>
          <w:szCs w:val="28"/>
        </w:rPr>
        <w:t>)</w:t>
      </w:r>
    </w:p>
    <w:p w14:paraId="64F80CC0" w14:textId="067FD2CC" w:rsidR="00DF7B8B" w:rsidRDefault="00DF7B8B" w:rsidP="00115828">
      <w:pPr>
        <w:pStyle w:val="ListParagraph"/>
        <w:rPr>
          <w:sz w:val="28"/>
          <w:szCs w:val="28"/>
        </w:rPr>
      </w:pPr>
      <w:r w:rsidRPr="00372FDD">
        <w:rPr>
          <w:noProof/>
          <w:sz w:val="28"/>
          <w:szCs w:val="28"/>
        </w:rPr>
        <w:drawing>
          <wp:inline distT="0" distB="0" distL="0" distR="0" wp14:anchorId="6AF64C00" wp14:editId="5F5D8C3B">
            <wp:extent cx="3933825" cy="2918950"/>
            <wp:effectExtent l="0" t="0" r="0" b="0"/>
            <wp:docPr id="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65405" cy="2942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7DAFD" w14:textId="3A7D877C" w:rsidR="00115828" w:rsidRDefault="00115828" w:rsidP="00115828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lastRenderedPageBreak/>
        <w:t>Image 2</w:t>
      </w:r>
    </w:p>
    <w:p w14:paraId="2A146FFF" w14:textId="540488A8" w:rsidR="008A4436" w:rsidRPr="008A4436" w:rsidRDefault="008A4436" w:rsidP="008A443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A4436">
        <w:rPr>
          <w:noProof/>
          <w:sz w:val="28"/>
          <w:szCs w:val="28"/>
        </w:rPr>
        <w:drawing>
          <wp:inline distT="0" distB="0" distL="0" distR="0" wp14:anchorId="0A423C6A" wp14:editId="0584D5A3">
            <wp:extent cx="2676525" cy="676275"/>
            <wp:effectExtent l="0" t="0" r="9525" b="9525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38087" w14:textId="77777777" w:rsidR="00115828" w:rsidRPr="00372FDD" w:rsidRDefault="00115828" w:rsidP="00115828">
      <w:pPr>
        <w:pStyle w:val="ListParagraph"/>
        <w:rPr>
          <w:sz w:val="28"/>
          <w:szCs w:val="28"/>
        </w:rPr>
      </w:pPr>
    </w:p>
    <w:p w14:paraId="476DDB17" w14:textId="2075016D" w:rsidR="009A4A3C" w:rsidRPr="00372FDD" w:rsidRDefault="008A5674" w:rsidP="009A4A3C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372FDD">
        <w:rPr>
          <w:sz w:val="28"/>
          <w:szCs w:val="28"/>
        </w:rPr>
        <w:t>Adjust the quota of the new share</w:t>
      </w:r>
      <w:r w:rsidR="00DF7B8B" w:rsidRPr="00372FDD">
        <w:rPr>
          <w:sz w:val="28"/>
          <w:szCs w:val="28"/>
        </w:rPr>
        <w:t xml:space="preserve"> – not necessary if 100GB</w:t>
      </w:r>
    </w:p>
    <w:p w14:paraId="1E5351DD" w14:textId="6F817747" w:rsidR="009518F0" w:rsidRPr="00372FDD" w:rsidRDefault="009518F0" w:rsidP="009518F0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372FDD">
        <w:rPr>
          <w:sz w:val="28"/>
          <w:szCs w:val="28"/>
        </w:rPr>
        <w:t xml:space="preserve">Open File Server Resource Manager on </w:t>
      </w:r>
      <w:proofErr w:type="spellStart"/>
      <w:r w:rsidRPr="00372FDD">
        <w:rPr>
          <w:sz w:val="28"/>
          <w:szCs w:val="28"/>
        </w:rPr>
        <w:t>cit</w:t>
      </w:r>
      <w:proofErr w:type="spellEnd"/>
      <w:r w:rsidRPr="00372FDD">
        <w:rPr>
          <w:sz w:val="28"/>
          <w:szCs w:val="28"/>
        </w:rPr>
        <w:t>-jump-fs</w:t>
      </w:r>
    </w:p>
    <w:p w14:paraId="54C9CB70" w14:textId="57B6A2ED" w:rsidR="009518F0" w:rsidRPr="00372FDD" w:rsidRDefault="009518F0" w:rsidP="009518F0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372FDD">
        <w:rPr>
          <w:sz w:val="28"/>
          <w:szCs w:val="28"/>
        </w:rPr>
        <w:t xml:space="preserve">Right-click on File Server Resource </w:t>
      </w:r>
      <w:proofErr w:type="gramStart"/>
      <w:r w:rsidRPr="00372FDD">
        <w:rPr>
          <w:sz w:val="28"/>
          <w:szCs w:val="28"/>
        </w:rPr>
        <w:t>Manager(</w:t>
      </w:r>
      <w:proofErr w:type="gramEnd"/>
      <w:r w:rsidRPr="00372FDD">
        <w:rPr>
          <w:sz w:val="28"/>
          <w:szCs w:val="28"/>
        </w:rPr>
        <w:t>Local)</w:t>
      </w:r>
      <w:r w:rsidRPr="00372FDD">
        <w:rPr>
          <w:noProof/>
          <w:sz w:val="28"/>
          <w:szCs w:val="28"/>
        </w:rPr>
        <w:t xml:space="preserve"> </w:t>
      </w:r>
      <w:r w:rsidRPr="00372FDD">
        <w:rPr>
          <w:noProof/>
          <w:sz w:val="28"/>
          <w:szCs w:val="28"/>
        </w:rPr>
        <w:drawing>
          <wp:inline distT="0" distB="0" distL="0" distR="0" wp14:anchorId="3474A3BE" wp14:editId="79BA8D9B">
            <wp:extent cx="3972479" cy="1762371"/>
            <wp:effectExtent l="0" t="0" r="9525" b="9525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53F0F" w14:textId="22D99B23" w:rsidR="009518F0" w:rsidRPr="00372FDD" w:rsidRDefault="009518F0" w:rsidP="009518F0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372FDD">
        <w:rPr>
          <w:noProof/>
          <w:sz w:val="28"/>
          <w:szCs w:val="28"/>
        </w:rPr>
        <w:t>Connect to cahnrs-files</w:t>
      </w:r>
      <w:r w:rsidRPr="00372FDD">
        <w:rPr>
          <w:noProof/>
          <w:sz w:val="28"/>
          <w:szCs w:val="28"/>
        </w:rPr>
        <w:drawing>
          <wp:inline distT="0" distB="0" distL="0" distR="0" wp14:anchorId="204E06D0" wp14:editId="5035C7AE">
            <wp:extent cx="4504652" cy="2127197"/>
            <wp:effectExtent l="0" t="0" r="0" b="6985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26281" cy="2137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79F6E" w14:textId="77777777" w:rsidR="00DF7B8B" w:rsidRPr="00372FDD" w:rsidRDefault="00DF7B8B" w:rsidP="00DF7B8B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372FDD">
        <w:rPr>
          <w:noProof/>
          <w:sz w:val="28"/>
          <w:szCs w:val="28"/>
        </w:rPr>
        <w:t xml:space="preserve">Expand the “Quota Management” &gt; “Quotas” </w:t>
      </w:r>
    </w:p>
    <w:p w14:paraId="33B52696" w14:textId="510CB959" w:rsidR="00DF7B8B" w:rsidRDefault="00DF7B8B" w:rsidP="00DF7B8B">
      <w:pPr>
        <w:pStyle w:val="ListParagraph"/>
        <w:rPr>
          <w:sz w:val="28"/>
          <w:szCs w:val="28"/>
        </w:rPr>
      </w:pPr>
      <w:r w:rsidRPr="00372FDD">
        <w:rPr>
          <w:noProof/>
          <w:sz w:val="28"/>
          <w:szCs w:val="28"/>
        </w:rPr>
        <w:drawing>
          <wp:inline distT="0" distB="0" distL="0" distR="0" wp14:anchorId="5BAB2559" wp14:editId="4FC4A06C">
            <wp:extent cx="2591162" cy="1276528"/>
            <wp:effectExtent l="0" t="0" r="0" b="0"/>
            <wp:docPr id="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91162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F731B" w14:textId="675FC299" w:rsidR="00372FDD" w:rsidRDefault="00372FDD" w:rsidP="00DF7B8B">
      <w:pPr>
        <w:pStyle w:val="ListParagraph"/>
        <w:rPr>
          <w:sz w:val="28"/>
          <w:szCs w:val="28"/>
        </w:rPr>
      </w:pPr>
    </w:p>
    <w:p w14:paraId="5FB96815" w14:textId="77777777" w:rsidR="00372FDD" w:rsidRPr="00372FDD" w:rsidRDefault="00372FDD" w:rsidP="00DF7B8B">
      <w:pPr>
        <w:pStyle w:val="ListParagraph"/>
        <w:rPr>
          <w:sz w:val="28"/>
          <w:szCs w:val="28"/>
        </w:rPr>
      </w:pPr>
    </w:p>
    <w:p w14:paraId="6A5D21C9" w14:textId="77777777" w:rsidR="00715333" w:rsidRDefault="00DF7B8B" w:rsidP="00372FDD">
      <w:pPr>
        <w:pStyle w:val="ListParagraph"/>
        <w:numPr>
          <w:ilvl w:val="1"/>
          <w:numId w:val="4"/>
        </w:numPr>
        <w:rPr>
          <w:noProof/>
          <w:sz w:val="28"/>
          <w:szCs w:val="28"/>
        </w:rPr>
      </w:pPr>
      <w:r w:rsidRPr="00715333">
        <w:rPr>
          <w:sz w:val="28"/>
          <w:szCs w:val="28"/>
        </w:rPr>
        <w:lastRenderedPageBreak/>
        <w:t xml:space="preserve">Double-click the </w:t>
      </w:r>
      <w:proofErr w:type="spellStart"/>
      <w:r w:rsidR="00372FDD" w:rsidRPr="00715333">
        <w:rPr>
          <w:sz w:val="28"/>
          <w:szCs w:val="28"/>
        </w:rPr>
        <w:t>CIT.Example</w:t>
      </w:r>
      <w:proofErr w:type="spellEnd"/>
      <w:r w:rsidR="00372FDD" w:rsidRPr="00715333">
        <w:rPr>
          <w:sz w:val="28"/>
          <w:szCs w:val="28"/>
        </w:rPr>
        <w:t xml:space="preserve"> quota to customize the limit</w:t>
      </w:r>
      <w:r w:rsidR="00372FDD" w:rsidRPr="00715333">
        <w:rPr>
          <w:noProof/>
          <w:sz w:val="28"/>
          <w:szCs w:val="28"/>
        </w:rPr>
        <w:t>, which for this example is 150GB</w:t>
      </w:r>
    </w:p>
    <w:p w14:paraId="7C312C7D" w14:textId="4FFE5058" w:rsidR="00834FBE" w:rsidRPr="00715333" w:rsidRDefault="00372FDD" w:rsidP="00715333">
      <w:pPr>
        <w:pStyle w:val="ListParagraph"/>
        <w:rPr>
          <w:noProof/>
          <w:sz w:val="28"/>
          <w:szCs w:val="28"/>
        </w:rPr>
      </w:pPr>
      <w:r w:rsidRPr="00715333">
        <w:rPr>
          <w:noProof/>
          <w:sz w:val="28"/>
          <w:szCs w:val="28"/>
        </w:rPr>
        <w:t>.</w:t>
      </w:r>
      <w:r w:rsidRPr="00372FDD">
        <w:rPr>
          <w:noProof/>
          <w:sz w:val="28"/>
          <w:szCs w:val="28"/>
        </w:rPr>
        <w:drawing>
          <wp:inline distT="0" distB="0" distL="0" distR="0" wp14:anchorId="6C9F8B22" wp14:editId="78291A86">
            <wp:extent cx="3583122" cy="4373880"/>
            <wp:effectExtent l="0" t="0" r="0" b="7620"/>
            <wp:docPr id="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06771" cy="4402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5707A" w14:textId="31B6A406" w:rsidR="00372FDD" w:rsidRDefault="00372FDD" w:rsidP="00372FDD">
      <w:pPr>
        <w:pStyle w:val="ListParagraph"/>
        <w:numPr>
          <w:ilvl w:val="1"/>
          <w:numId w:val="4"/>
        </w:numPr>
        <w:rPr>
          <w:sz w:val="28"/>
          <w:szCs w:val="28"/>
        </w:rPr>
      </w:pPr>
      <w:r>
        <w:rPr>
          <w:noProof/>
          <w:sz w:val="28"/>
          <w:szCs w:val="28"/>
        </w:rPr>
        <w:t>Hit Ok and you are done.</w:t>
      </w:r>
    </w:p>
    <w:p w14:paraId="683C288B" w14:textId="78954038" w:rsidR="00336D63" w:rsidRDefault="00336D63" w:rsidP="00372FDD">
      <w:pPr>
        <w:pStyle w:val="ListParagraph"/>
        <w:numPr>
          <w:ilvl w:val="1"/>
          <w:numId w:val="4"/>
        </w:numPr>
        <w:rPr>
          <w:sz w:val="28"/>
          <w:szCs w:val="28"/>
        </w:rPr>
      </w:pPr>
      <w:r>
        <w:rPr>
          <w:noProof/>
          <w:sz w:val="28"/>
          <w:szCs w:val="28"/>
        </w:rPr>
        <w:t>Wait app</w:t>
      </w:r>
      <w:r w:rsidR="00982666">
        <w:rPr>
          <w:noProof/>
          <w:sz w:val="28"/>
          <w:szCs w:val="28"/>
        </w:rPr>
        <w:t xml:space="preserve">roximately 5 minutes and verify your new share is listed under </w:t>
      </w:r>
      <w:hyperlink r:id="rId14" w:history="1">
        <w:r w:rsidR="00982666" w:rsidRPr="008816DA">
          <w:rPr>
            <w:rStyle w:val="Hyperlink"/>
            <w:noProof/>
            <w:sz w:val="28"/>
            <w:szCs w:val="28"/>
          </w:rPr>
          <w:t>\\CAHNRS-Files\Shares\</w:t>
        </w:r>
      </w:hyperlink>
    </w:p>
    <w:p w14:paraId="0DD1BE93" w14:textId="77777777" w:rsidR="00982666" w:rsidRDefault="00982666" w:rsidP="00982666">
      <w:pPr>
        <w:pStyle w:val="ListParagraph"/>
        <w:ind w:left="360"/>
        <w:rPr>
          <w:sz w:val="28"/>
          <w:szCs w:val="28"/>
        </w:rPr>
      </w:pPr>
    </w:p>
    <w:p w14:paraId="4562F1A3" w14:textId="03F0BF85" w:rsidR="00834FBE" w:rsidRPr="005D3DE7" w:rsidRDefault="00B34E8E">
      <w:pPr>
        <w:rPr>
          <w:sz w:val="28"/>
          <w:szCs w:val="28"/>
        </w:rPr>
      </w:pPr>
      <w:r w:rsidRPr="005D3DE7">
        <w:rPr>
          <w:sz w:val="28"/>
          <w:szCs w:val="28"/>
        </w:rPr>
        <w:t>Scripting that needs to be done at this time to resolve new shares not showing up in the list.</w:t>
      </w:r>
    </w:p>
    <w:p w14:paraId="2B4A3592" w14:textId="3C7809C1" w:rsidR="005D3DE7" w:rsidRDefault="005D3DE7">
      <w:pPr>
        <w:rPr>
          <w:sz w:val="28"/>
          <w:szCs w:val="28"/>
        </w:rPr>
      </w:pPr>
      <w:r w:rsidRPr="005D3DE7">
        <w:rPr>
          <w:sz w:val="28"/>
          <w:szCs w:val="28"/>
        </w:rPr>
        <w:t>While still on the</w:t>
      </w:r>
      <w:r>
        <w:rPr>
          <w:sz w:val="28"/>
          <w:szCs w:val="28"/>
        </w:rPr>
        <w:t xml:space="preserve"> server</w:t>
      </w:r>
      <w:r w:rsidRPr="005D3DE7">
        <w:rPr>
          <w:sz w:val="28"/>
          <w:szCs w:val="28"/>
        </w:rPr>
        <w:t xml:space="preserve"> </w:t>
      </w:r>
      <w:proofErr w:type="spellStart"/>
      <w:r w:rsidRPr="005D3DE7">
        <w:rPr>
          <w:sz w:val="28"/>
          <w:szCs w:val="28"/>
        </w:rPr>
        <w:t>cit</w:t>
      </w:r>
      <w:proofErr w:type="spellEnd"/>
      <w:r w:rsidRPr="005D3DE7">
        <w:rPr>
          <w:sz w:val="28"/>
          <w:szCs w:val="28"/>
        </w:rPr>
        <w:t>-jump-fs</w:t>
      </w:r>
      <w:r>
        <w:rPr>
          <w:sz w:val="28"/>
          <w:szCs w:val="28"/>
        </w:rPr>
        <w:t xml:space="preserve">, open a regular </w:t>
      </w:r>
      <w:proofErr w:type="spellStart"/>
      <w:r>
        <w:rPr>
          <w:sz w:val="28"/>
          <w:szCs w:val="28"/>
        </w:rPr>
        <w:t>Powershell</w:t>
      </w:r>
      <w:proofErr w:type="spellEnd"/>
      <w:r>
        <w:rPr>
          <w:sz w:val="28"/>
          <w:szCs w:val="28"/>
        </w:rPr>
        <w:t xml:space="preserve"> Windows – you do not need Administrator.</w:t>
      </w:r>
    </w:p>
    <w:p w14:paraId="4BF3ACD7" w14:textId="77777777" w:rsidR="00144BBF" w:rsidRDefault="002B43A2">
      <w:pPr>
        <w:rPr>
          <w:rFonts w:ascii="Cascadia Mono" w:hAnsi="Cascadia Mono" w:cs="Cascadia Mono"/>
          <w:sz w:val="21"/>
          <w:szCs w:val="21"/>
        </w:rPr>
      </w:pPr>
      <w:r>
        <w:rPr>
          <w:sz w:val="28"/>
          <w:szCs w:val="28"/>
        </w:rPr>
        <w:t>Then you will copy and paste the following command:</w:t>
      </w:r>
      <w:r w:rsidRPr="002B43A2">
        <w:rPr>
          <w:rFonts w:ascii="Cascadia Mono" w:hAnsi="Cascadia Mono" w:cs="Cascadia Mono"/>
          <w:sz w:val="21"/>
          <w:szCs w:val="21"/>
        </w:rPr>
        <w:t xml:space="preserve"> </w:t>
      </w:r>
    </w:p>
    <w:p w14:paraId="037D67A4" w14:textId="35FE85B6" w:rsidR="002B43A2" w:rsidRDefault="00144BBF">
      <w:pPr>
        <w:rPr>
          <w:rStyle w:val="hljs-function"/>
          <w:rFonts w:ascii="Cascadia Mono" w:hAnsi="Cascadia Mono" w:cs="Cascadia Mono"/>
          <w:sz w:val="21"/>
          <w:szCs w:val="21"/>
        </w:rPr>
      </w:pPr>
      <w:r w:rsidRPr="00144BBF">
        <w:rPr>
          <w:rStyle w:val="hljs-function"/>
          <w:rFonts w:ascii="Cascadia Mono" w:hAnsi="Cascadia Mono" w:cs="Cascadia Mono"/>
          <w:sz w:val="21"/>
          <w:szCs w:val="21"/>
        </w:rPr>
        <w:t>Repair-</w:t>
      </w:r>
      <w:proofErr w:type="spellStart"/>
      <w:r w:rsidRPr="00144BBF">
        <w:rPr>
          <w:rStyle w:val="hljs-function"/>
          <w:rFonts w:ascii="Cascadia Mono" w:hAnsi="Cascadia Mono" w:cs="Cascadia Mono"/>
          <w:sz w:val="21"/>
          <w:szCs w:val="21"/>
        </w:rPr>
        <w:t>CITFileshare</w:t>
      </w:r>
      <w:proofErr w:type="spellEnd"/>
      <w:r w:rsidRPr="00144BBF">
        <w:rPr>
          <w:rStyle w:val="hljs-function"/>
          <w:rFonts w:ascii="Cascadia Mono" w:hAnsi="Cascadia Mono" w:cs="Cascadia Mono"/>
          <w:sz w:val="21"/>
          <w:szCs w:val="21"/>
        </w:rPr>
        <w:t xml:space="preserve"> "\\cahnrs-files\shares\CIT.</w:t>
      </w:r>
      <w:r>
        <w:rPr>
          <w:rStyle w:val="hljs-function"/>
          <w:rFonts w:ascii="Cascadia Mono" w:hAnsi="Cascadia Mono" w:cs="Cascadia Mono"/>
          <w:sz w:val="21"/>
          <w:szCs w:val="21"/>
        </w:rPr>
        <w:t>Sharename</w:t>
      </w:r>
      <w:r w:rsidRPr="00144BBF">
        <w:rPr>
          <w:rStyle w:val="hljs-function"/>
          <w:rFonts w:ascii="Cascadia Mono" w:hAnsi="Cascadia Mono" w:cs="Cascadia Mono"/>
          <w:sz w:val="21"/>
          <w:szCs w:val="21"/>
        </w:rPr>
        <w:t>"</w:t>
      </w:r>
    </w:p>
    <w:p w14:paraId="72471CA0" w14:textId="6F3B19EF" w:rsidR="00144BBF" w:rsidRDefault="00062AE5">
      <w:pPr>
        <w:rPr>
          <w:sz w:val="28"/>
          <w:szCs w:val="28"/>
        </w:rPr>
      </w:pPr>
      <w:r>
        <w:rPr>
          <w:sz w:val="28"/>
          <w:szCs w:val="28"/>
        </w:rPr>
        <w:t>This will repair the permissions issue and allow the folder to show up to all the users in your groups you created.</w:t>
      </w:r>
    </w:p>
    <w:p w14:paraId="68C185AD" w14:textId="77777777" w:rsidR="008A4436" w:rsidRDefault="008A4436">
      <w:pPr>
        <w:rPr>
          <w:sz w:val="28"/>
          <w:szCs w:val="28"/>
        </w:rPr>
      </w:pPr>
    </w:p>
    <w:p w14:paraId="173EA485" w14:textId="115CFFB8" w:rsidR="008A4436" w:rsidRDefault="008A4436">
      <w:pPr>
        <w:rPr>
          <w:sz w:val="28"/>
          <w:szCs w:val="28"/>
        </w:rPr>
      </w:pPr>
      <w:r>
        <w:rPr>
          <w:sz w:val="28"/>
          <w:szCs w:val="28"/>
        </w:rPr>
        <w:t xml:space="preserve">After you have finished created the share, send an email to </w:t>
      </w:r>
      <w:hyperlink r:id="rId15" w:history="1">
        <w:r w:rsidRPr="004D4536">
          <w:rPr>
            <w:rStyle w:val="Hyperlink"/>
            <w:sz w:val="28"/>
            <w:szCs w:val="28"/>
          </w:rPr>
          <w:t>cit.systems@wsu.edu</w:t>
        </w:r>
      </w:hyperlink>
      <w:r>
        <w:rPr>
          <w:sz w:val="28"/>
          <w:szCs w:val="28"/>
        </w:rPr>
        <w:t xml:space="preserve"> with the changelog of the information about the share your created including the quota information, path, and owner so that it can be invoiced and billed.</w:t>
      </w:r>
    </w:p>
    <w:p w14:paraId="7E1DE3B1" w14:textId="77777777" w:rsidR="008A4436" w:rsidRPr="005D3DE7" w:rsidRDefault="008A4436">
      <w:pPr>
        <w:rPr>
          <w:sz w:val="28"/>
          <w:szCs w:val="28"/>
        </w:rPr>
      </w:pPr>
    </w:p>
    <w:sectPr w:rsidR="008A4436" w:rsidRPr="005D3D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C2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153C55"/>
    <w:multiLevelType w:val="hybridMultilevel"/>
    <w:tmpl w:val="2638802C"/>
    <w:lvl w:ilvl="0" w:tplc="6588A7F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9667BA4"/>
    <w:multiLevelType w:val="hybridMultilevel"/>
    <w:tmpl w:val="DA2C5F06"/>
    <w:lvl w:ilvl="0" w:tplc="79B44F3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DA47C47"/>
    <w:multiLevelType w:val="hybridMultilevel"/>
    <w:tmpl w:val="638EA9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1814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082336035">
    <w:abstractNumId w:val="2"/>
  </w:num>
  <w:num w:numId="2" w16cid:durableId="855384083">
    <w:abstractNumId w:val="0"/>
  </w:num>
  <w:num w:numId="3" w16cid:durableId="973871967">
    <w:abstractNumId w:val="1"/>
  </w:num>
  <w:num w:numId="4" w16cid:durableId="9725638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3MjG0MDa1NDU3s7BQ0lEKTi0uzszPAymwqAUAKVwSNiwAAAA="/>
  </w:docVars>
  <w:rsids>
    <w:rsidRoot w:val="00834FBE"/>
    <w:rsid w:val="00024248"/>
    <w:rsid w:val="00062AE5"/>
    <w:rsid w:val="00115828"/>
    <w:rsid w:val="00144BBF"/>
    <w:rsid w:val="001B3ED6"/>
    <w:rsid w:val="00220806"/>
    <w:rsid w:val="002B008F"/>
    <w:rsid w:val="002B43A2"/>
    <w:rsid w:val="00336D63"/>
    <w:rsid w:val="00372FDD"/>
    <w:rsid w:val="003D29A9"/>
    <w:rsid w:val="005D3DE7"/>
    <w:rsid w:val="00605B07"/>
    <w:rsid w:val="00715333"/>
    <w:rsid w:val="008348C5"/>
    <w:rsid w:val="00834FBE"/>
    <w:rsid w:val="0083611F"/>
    <w:rsid w:val="00873FB7"/>
    <w:rsid w:val="008A4436"/>
    <w:rsid w:val="008A5674"/>
    <w:rsid w:val="009518F0"/>
    <w:rsid w:val="00982666"/>
    <w:rsid w:val="009A4A3C"/>
    <w:rsid w:val="009D60E7"/>
    <w:rsid w:val="00B34E8E"/>
    <w:rsid w:val="00B40F22"/>
    <w:rsid w:val="00C7347D"/>
    <w:rsid w:val="00DA58B4"/>
    <w:rsid w:val="00DF7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9A630"/>
  <w15:chartTrackingRefBased/>
  <w15:docId w15:val="{E6D4DA59-2FBC-42F3-93DC-7E84C461D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4FB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A56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5674"/>
    <w:rPr>
      <w:color w:val="605E5C"/>
      <w:shd w:val="clear" w:color="auto" w:fill="E1DFDD"/>
    </w:rPr>
  </w:style>
  <w:style w:type="character" w:customStyle="1" w:styleId="hljs-function">
    <w:name w:val="hljs-function"/>
    <w:basedOn w:val="DefaultParagraphFont"/>
    <w:rsid w:val="002B43A2"/>
  </w:style>
  <w:style w:type="character" w:customStyle="1" w:styleId="hljs-string">
    <w:name w:val="hljs-string"/>
    <w:basedOn w:val="DefaultParagraphFont"/>
    <w:rsid w:val="002B43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96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hyperlink" Target="file:///\\cahnrs-files\shares\" TargetMode="External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hyperlink" Target="mailto:cit.systems@wsu.edu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hyperlink" Target="file:///\\CAHNRS-Files\Shares\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son, Eric</dc:creator>
  <cp:keywords/>
  <dc:description/>
  <cp:lastModifiedBy>Ellison, Eric</cp:lastModifiedBy>
  <cp:revision>2</cp:revision>
  <cp:lastPrinted>2024-07-22T21:29:00Z</cp:lastPrinted>
  <dcterms:created xsi:type="dcterms:W3CDTF">2026-01-08T18:27:00Z</dcterms:created>
  <dcterms:modified xsi:type="dcterms:W3CDTF">2026-01-08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042748-13ce-4227-805c-fef0cb47d922</vt:lpwstr>
  </property>
</Properties>
</file>